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  <w:r>
        <w:t xml:space="preserve"> </w:t>
      </w:r>
      <w:r>
        <w:t xml:space="preserve">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  <w:r>
        <w:t xml:space="preserve"> </w:t>
      </w:r>
      <w:r>
        <w:t xml:space="preserve">baz</w:t>
      </w:r>
    </w:p>
    <w:bookmarkStart w:id="20" w:name="X97e2278de24937272154b6363e9972d49dab46f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we do a simple include:</w:t>
      </w:r>
    </w:p>
    <w:p>
      <w:pPr>
        <w:pStyle w:val="BodyText"/>
      </w:pPr>
      <w:r>
        <w:t xml:space="preserve">Text before a section in simple include.</w:t>
      </w:r>
    </w:p>
    <w:bookmarkEnd w:id="20"/>
    <w:bookmarkStart w:id="21" w:name="Xb8ec377daba55f9b01b461dcd09b7c62040bd3d"/>
    <w:p>
      <w:pPr>
        <w:pStyle w:val="Heading1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/>
          <w:iCs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/>
          <w:bCs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/>
          <w:iCs/>
        </w:rPr>
        <w:t xml:space="preserve">italic</w:t>
      </w:r>
      <w:r>
        <w:t xml:space="preserve">,</w:t>
      </w:r>
      <w:r>
        <w:t xml:space="preserve"> </w:t>
      </w:r>
      <w:r>
        <w:rPr>
          <w:b/>
          <w:bCs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BodyText"/>
      </w:pPr>
      <w:r>
        <w:t xml:space="preserve">Text before section in recursive include.</w:t>
      </w:r>
    </w:p>
    <w:bookmarkEnd w:id="21"/>
    <w:bookmarkStart w:id="25" w:name="X78644756c46f4aaddad8303b1ea18747631c2e3"/>
    <w:p>
      <w:pPr>
        <w:pStyle w:val="Heading1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/>
          <w:iCs/>
        </w:rPr>
        <w:t xml:space="preserve">italic</w:t>
      </w:r>
      <w:r>
        <w:t xml:space="preserve">,</w:t>
      </w:r>
      <w:r>
        <w:t xml:space="preserve"> </w:t>
      </w:r>
      <w:r>
        <w:rPr>
          <w:b/>
          <w:bCs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24" w:name="X4e0b78a90d712600bcc73c797098fb0a6195fa7"/>
    <w:p>
      <w:pPr>
        <w:pStyle w:val="Heading2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BodyText"/>
      </w:pPr>
      <w:r>
        <w:t xml:space="preserve">Text after recursive include. Here is a pound sign (£), a euro sign (€), and three letters with accents: ëóû.</w:t>
      </w:r>
    </w:p>
    <w:bookmarkEnd w:id="24"/>
    <w:bookmarkEnd w:id="25"/>
    <w:bookmarkStart w:id="27" w:name="X5fc31b90ac689e086210f233303b6f91ffe2d7d"/>
    <w:p>
      <w:pPr>
        <w:pStyle w:val="Heading1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BodyText"/>
      </w:pPr>
      <w:r>
        <w:t xml:space="preserve">Text after simple include.</w:t>
      </w:r>
    </w:p>
    <w:bookmarkStart w:id="26" w:name="X618b1651f755ba3ed9c4966e392036b582eea1e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26"/>
    <w:bookmarkEnd w:id="27"/>
    <w:bookmarkStart w:id="29" w:name="quux-not-spellchecked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/>
          <w:iCs/>
        </w:rPr>
        <w:t xml:space="preserve">even more italic text</w:t>
      </w:r>
      <w:r>
        <w:t xml:space="preserve">. Foo.</w:t>
      </w:r>
    </w:p>
    <w:p>
      <w:pPr>
        <w:pStyle w:val="SourceCode"/>
      </w:pPr>
      <w:r>
        <w:rPr>
          <w:rStyle w:val="CommentTok"/>
        </w:rPr>
        <w:t xml:space="preserve"># Code blocks aren't spellchecked: quux</w:t>
      </w:r>
    </w:p>
    <w:p>
      <w:pPr>
        <w:pStyle w:val="FirstParagraph"/>
      </w:pPr>
      <w:r>
        <w:t xml:space="preserve">Inline code isn’t spellchecked:</w:t>
      </w:r>
      <w:r>
        <w:t xml:space="preserve"> </w:t>
      </w:r>
      <w:r>
        <w:rPr>
          <w:rStyle w:val="VerbatimChar"/>
        </w:rPr>
        <w:t xml:space="preserve">quux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div</w:t>
      </w:r>
      <w:r>
        <w:t xml:space="preserve"> </w:t>
      </w:r>
      <w:r>
        <w:t xml:space="preserve">classes aren’t spellchecked.</w:t>
      </w:r>
    </w:p>
    <w:p>
      <w:pPr>
        <w:pStyle w:val="BodyText"/>
      </w:pPr>
      <w:r>
        <w:t xml:space="preserve">Anything in a nospellcheck div isn’t spellchecked: quux.</w:t>
      </w:r>
    </w:p>
    <w:p>
      <w:pPr>
        <w:pStyle w:val="BodyText"/>
      </w:pPr>
      <w:r>
        <w:t xml:space="preserve">Automatic links aren’t spellchecked:</w:t>
      </w:r>
      <w:r>
        <w:t xml:space="preserve"> </w:t>
      </w:r>
      <w:hyperlink r:id="rId28">
        <w:r>
          <w:rPr>
            <w:rStyle w:val="Hyperlink"/>
          </w:rPr>
          <w:t xml:space="preserve">http://quux.com</w:t>
        </w:r>
      </w:hyperlink>
      <w:r>
        <w:t xml:space="preserve">. Neither are the targets or attributes of inline links:</w:t>
      </w:r>
      <w:r>
        <w:t xml:space="preserve"> </w:t>
      </w:r>
      <w:hyperlink r:id="rId28">
        <w:r>
          <w:rPr>
            <w:rStyle w:val="Hyperlink"/>
          </w:rPr>
          <w:t xml:space="preserve">Foo</w:t>
        </w:r>
      </w:hyperlink>
      <w:r>
        <w:t xml:space="preserve">. Neither are</w:t>
      </w:r>
      <w:r>
        <w:t xml:space="preserve"> </w:t>
      </w:r>
      <w:r>
        <w:t xml:space="preserve">span classes</w:t>
      </w:r>
      <w:r>
        <w:t xml:space="preserve">. Anything in a nospellcheck span isn’t spellchecked.</w:t>
      </w:r>
    </w:p>
    <w:bookmarkEnd w:id="29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Is ‘Baz’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An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3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20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4FFE"/>
    <w:rsid w:val="00205269"/>
    <w:rsid w:val="002828AD"/>
    <w:rsid w:val="002A5854"/>
    <w:rsid w:val="00317771"/>
    <w:rsid w:val="00327F5E"/>
    <w:rsid w:val="003432AE"/>
    <w:rsid w:val="003861C4"/>
    <w:rsid w:val="005A24A4"/>
    <w:rsid w:val="006849EF"/>
    <w:rsid w:val="006961B4"/>
    <w:rsid w:val="006C177A"/>
    <w:rsid w:val="00763F4B"/>
    <w:rsid w:val="0094260A"/>
    <w:rsid w:val="009627C8"/>
    <w:rsid w:val="009C18F5"/>
    <w:rsid w:val="00AA3874"/>
    <w:rsid w:val="00B32EF8"/>
    <w:rsid w:val="00C177F4"/>
    <w:rsid w:val="00C7450D"/>
    <w:rsid w:val="00CA5FB5"/>
    <w:rsid w:val="00D07D91"/>
    <w:rsid w:val="00D15BD0"/>
    <w:rsid w:val="00D7593A"/>
    <w:rsid w:val="00D97F0C"/>
    <w:rsid w:val="00DB1EDB"/>
    <w:rsid w:val="00DD3FEF"/>
    <w:rsid w:val="00E316D9"/>
    <w:rsid w:val="00E74FFE"/>
    <w:rsid w:val="00EF67C3"/>
    <w:rsid w:val="00F02415"/>
    <w:rsid w:val="00F36EBE"/>
    <w:rsid w:val="00FF4C83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28" Target="http://quux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quu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 Is ‘Baz’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An Author</vt:lpwstr>
  </property>
  <property fmtid="{D5CDD505-2E9C-101B-9397-08002B2CF9AE}" pid="7" name="contact_phone">
    <vt:lpwstr/>
  </property>
  <property fmtid="{D5CDD505-2E9C-101B-9397-08002B2CF9AE}" pid="8" name="date">
    <vt:lpwstr>23 February 2019 baz</vt:lpwstr>
  </property>
  <property fmtid="{D5CDD505-2E9C-101B-9397-08002B2CF9AE}" pid="9" name="short_title">
    <vt:lpwstr>The Title Is ‘Baz’</vt:lpwstr>
  </property>
  <property fmtid="{D5CDD505-2E9C-101B-9397-08002B2CF9AE}" pid="10" name="shunn_verbose">
    <vt:lpwstr>0</vt:lpwstr>
  </property>
  <property fmtid="{D5CDD505-2E9C-101B-9397-08002B2CF9AE}" pid="11" name="source-hash">
    <vt:lpwstr>59d812136d6c0db9d2e5327517a34960</vt:lpwstr>
  </property>
  <property fmtid="{D5CDD505-2E9C-101B-9397-08002B2CF9AE}" pid="12" name="version">
    <vt:lpwstr>reproducible</vt:lpwstr>
  </property>
</Properties>
</file>